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3"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2">
        <w:r>
          <w:rPr>
            <w:rStyle w:val="Hyperlink"/>
          </w:rPr>
          <w:t xml:space="preserve">https://osf.io/2x7fc/</w:t>
        </w:r>
      </w:hyperlink>
      <w:r>
        <w:t xml:space="preserve"> </w:t>
      </w:r>
      <w:r>
        <w:t xml:space="preserve">[Accessed July 29, 2020].</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d881db96-baac-44a0-b148-94bce39726fa" w:name="tab:journals"/>
      <w:r>
        <w:t xml:space="preserve">Journal titles selected for inclusion and the number (n) of articles from each journal that were evaluated.</w:t>
      </w:r>
      <w:bookmarkEnd w:id="d881db96-baac-44a0-b148-94bce39726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a119b6b5-cdc4-4076-8f19-f6faa4ad0bd1" w:name="tab:software-used"/>
      <w:r>
        <w:t xml:space="preserve">The top ten sofware programs that were found to be used in the papers that were surveyed.</w:t>
      </w:r>
      <w:bookmarkEnd w:id="a119b6b5-cdc4-4076-8f19-f6faa4ad0b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29c2d05-0375-46f7-bd46-598737e1cd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29c2d05-0375-46f7-bd46-598737e1cd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21</m:t>
        </m:r>
        <m:r>
          <m:rPr>
            <m:sty m:val="p"/>
          </m:rPr>
          <m:t>:</m:t>
        </m:r>
        <m:r>
          <m:t>11</m:t>
        </m:r>
        <m:r>
          <m:rPr>
            <m:sty m:val="p"/>
          </m:rPr>
          <m:t>:</m:t>
        </m:r>
        <m:r>
          <m:t>5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detools                            0.2-18  2020-11-04 [2]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2] CRAN (R 4.1.0)</w:t>
      </w:r>
      <w:r>
        <w:br/>
      </w:r>
      <w:r>
        <w:rPr>
          <w:rStyle w:val="VerbatimChar"/>
        </w:rPr>
        <w:t xml:space="preserve">#&gt;  DiagrammeRsvg                      * 0.1     2016-02-04 [2]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2] CRAN (R 4.1.0)</w:t>
      </w:r>
      <w:r>
        <w:br/>
      </w:r>
      <w:r>
        <w:rPr>
          <w:rStyle w:val="VerbatimChar"/>
        </w:rPr>
        <w:t xml:space="preserve">#&gt;  gdtools                              0.2.3   2021-01-06 [2]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2]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2] CRAN (R 4.1.0)</w:t>
      </w:r>
      <w:r>
        <w:br/>
      </w:r>
      <w:r>
        <w:rPr>
          <w:rStyle w:val="VerbatimChar"/>
        </w:rPr>
        <w:t xml:space="preserve">#&gt;  patchwork                          * 1.1.1   2020-12-17 [2]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r                                1.4.0   2020-10-05 [1] CRAN (R 4.1.0)</w:t>
      </w:r>
      <w:r>
        <w:br/>
      </w:r>
      <w:r>
        <w:rPr>
          <w:rStyle w:val="VerbatimChar"/>
        </w:rPr>
        <w:t xml:space="preserve">#&gt;  Reproducibility.in.Plant.Pathology * 0.0.1-1 2021-06-11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2] CRAN (R 4.1.0)</w:t>
      </w:r>
      <w:r>
        <w:br/>
      </w:r>
      <w:r>
        <w:rPr>
          <w:rStyle w:val="VerbatimChar"/>
        </w:rPr>
        <w:t xml:space="preserve">#&gt;  Rttf2pt1                             1.3.8   2020-01-10 [2]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2]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2]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2]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2]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eed20f6] 2021-06-22: Update Kaique's middle initial per his preferences</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2"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2"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2T13:11:54Z</dcterms:created>
  <dcterms:modified xsi:type="dcterms:W3CDTF">2021-06-22T13: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